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43AA3E08" w:rsidR="00221E76" w:rsidRPr="00D569CA" w:rsidRDefault="00603965" w:rsidP="00F150CF">
      <w:pPr>
        <w:shd w:val="clear" w:color="auto" w:fill="FF7800"/>
        <w:rPr>
          <w:b/>
          <w:bCs/>
          <w:sz w:val="28"/>
          <w:szCs w:val="28"/>
        </w:rPr>
      </w:pPr>
      <w:r w:rsidRPr="00D569CA">
        <w:rPr>
          <w:b/>
          <w:bCs/>
          <w:sz w:val="28"/>
          <w:szCs w:val="28"/>
        </w:rPr>
        <w:t xml:space="preserve">AWARDS SUBMISSION </w:t>
      </w:r>
      <w:r w:rsidR="00C71436" w:rsidRPr="00D569CA">
        <w:rPr>
          <w:b/>
          <w:bCs/>
          <w:sz w:val="28"/>
          <w:szCs w:val="28"/>
        </w:rPr>
        <w:t>GUIDELINES</w:t>
      </w:r>
    </w:p>
    <w:p w14:paraId="2857B97D" w14:textId="18DCCA6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0378AB10" w:rsidR="00603965" w:rsidRPr="00825781" w:rsidRDefault="00603965" w:rsidP="00442292">
      <w:pPr>
        <w:autoSpaceDE w:val="0"/>
        <w:autoSpaceDN w:val="0"/>
        <w:spacing w:after="0"/>
        <w:rPr>
          <w:rFonts w:ascii="Calibri" w:hAnsi="Calibri" w:cs="Tahoma"/>
          <w:b/>
          <w:bCs/>
        </w:rPr>
      </w:pPr>
      <w:r w:rsidRPr="00825781">
        <w:rPr>
          <w:rFonts w:ascii="Calibri" w:hAnsi="Calibri" w:cs="Tahoma"/>
          <w:b/>
          <w:bCs/>
        </w:rPr>
        <w:t>SUPERYACHT AWARDS ELIGIBILITY</w:t>
      </w:r>
    </w:p>
    <w:p w14:paraId="66F3A025" w14:textId="694E0C36" w:rsidR="00603965" w:rsidRPr="00603965" w:rsidRDefault="00603965" w:rsidP="00603965">
      <w:pPr>
        <w:autoSpaceDE w:val="0"/>
        <w:autoSpaceDN w:val="0"/>
        <w:rPr>
          <w:rFonts w:ascii="Calibri" w:hAnsi="Calibri" w:cs="Tahoma"/>
        </w:rPr>
      </w:pPr>
      <w:r w:rsidRPr="00825781">
        <w:rPr>
          <w:rFonts w:ascii="Calibri" w:hAnsi="Calibri" w:cs="Tahoma"/>
        </w:rPr>
        <w:t>Applications are invited from current financial members of Superyacht Australia with a registered ABN that are involved in the Australian Superyacht sector.</w:t>
      </w:r>
    </w:p>
    <w:p w14:paraId="022B69BF" w14:textId="641083AE" w:rsidR="00FF3568" w:rsidRDefault="00DC31B9" w:rsidP="00FF3568">
      <w:pPr>
        <w:autoSpaceDE w:val="0"/>
        <w:autoSpaceDN w:val="0"/>
        <w:adjustRightInd w:val="0"/>
        <w:spacing w:after="0" w:line="240" w:lineRule="auto"/>
        <w:rPr>
          <w:rFonts w:ascii="Calibri" w:hAnsi="Calibri" w:cs="Tahoma"/>
          <w:b/>
          <w:bCs/>
        </w:rPr>
      </w:pPr>
      <w:r>
        <w:rPr>
          <w:rFonts w:ascii="Calibri" w:hAnsi="Calibri" w:cs="Tahoma"/>
          <w:b/>
          <w:bCs/>
        </w:rPr>
        <w:t>SUPER</w:t>
      </w:r>
      <w:r w:rsidR="003858C3">
        <w:rPr>
          <w:rFonts w:ascii="Calibri" w:hAnsi="Calibri" w:cs="Tahoma"/>
          <w:b/>
          <w:bCs/>
        </w:rPr>
        <w:t>YA</w:t>
      </w:r>
      <w:r>
        <w:rPr>
          <w:rFonts w:ascii="Calibri" w:hAnsi="Calibri" w:cs="Tahoma"/>
          <w:b/>
          <w:bCs/>
        </w:rPr>
        <w:t>CHT AUSTRALIA</w:t>
      </w:r>
      <w:r w:rsidR="00FF3568">
        <w:rPr>
          <w:rFonts w:ascii="Calibri" w:hAnsi="Calibri" w:cs="Tahoma"/>
          <w:b/>
          <w:bCs/>
        </w:rPr>
        <w:t xml:space="preserve"> </w:t>
      </w:r>
      <w:r w:rsidR="00FF3568" w:rsidRPr="00106E34">
        <w:rPr>
          <w:rFonts w:ascii="Calibri" w:hAnsi="Calibri" w:cs="Tahoma"/>
          <w:b/>
          <w:bCs/>
        </w:rPr>
        <w:t xml:space="preserve">MEMBERS MAY APPLY FOR THE FOLLOWING </w:t>
      </w:r>
      <w:r>
        <w:rPr>
          <w:rFonts w:ascii="Calibri" w:hAnsi="Calibri" w:cs="Tahoma"/>
          <w:b/>
          <w:bCs/>
        </w:rPr>
        <w:t>SUPER</w:t>
      </w:r>
      <w:r w:rsidR="000A276A">
        <w:rPr>
          <w:rFonts w:ascii="Calibri" w:hAnsi="Calibri" w:cs="Tahoma"/>
          <w:b/>
          <w:bCs/>
        </w:rPr>
        <w:t>YA</w:t>
      </w:r>
      <w:r>
        <w:rPr>
          <w:rFonts w:ascii="Calibri" w:hAnsi="Calibri" w:cs="Tahoma"/>
          <w:b/>
          <w:bCs/>
        </w:rPr>
        <w:t>CHT</w:t>
      </w:r>
      <w:r w:rsidR="00FF3568">
        <w:rPr>
          <w:rFonts w:ascii="Calibri" w:hAnsi="Calibri" w:cs="Tahoma"/>
          <w:b/>
          <w:bCs/>
        </w:rPr>
        <w:t xml:space="preserve"> </w:t>
      </w:r>
      <w:r w:rsidR="00FF3568" w:rsidRPr="00106E34">
        <w:rPr>
          <w:rFonts w:ascii="Calibri" w:hAnsi="Calibri" w:cs="Tahoma"/>
          <w:b/>
          <w:bCs/>
        </w:rPr>
        <w:t>AWARDS</w:t>
      </w:r>
    </w:p>
    <w:p w14:paraId="3B543359" w14:textId="4D422623" w:rsidR="001A6BB1" w:rsidRDefault="001A6BB1" w:rsidP="001A6BB1">
      <w:pPr>
        <w:pStyle w:val="ListParagraph"/>
        <w:numPr>
          <w:ilvl w:val="0"/>
          <w:numId w:val="5"/>
        </w:numPr>
        <w:autoSpaceDE w:val="0"/>
        <w:autoSpaceDN w:val="0"/>
        <w:ind w:left="714" w:hanging="357"/>
        <w:rPr>
          <w:rFonts w:ascii="Calibri" w:hAnsi="Calibri" w:cs="Tahoma"/>
        </w:rPr>
      </w:pPr>
      <w:r w:rsidRPr="001A6BB1">
        <w:t xml:space="preserve">Superyacht Industry </w:t>
      </w:r>
      <w:r>
        <w:t>Project, Design or Manufacturer</w:t>
      </w:r>
      <w:r w:rsidRPr="001A6BB1">
        <w:t xml:space="preserve"> of the Year</w:t>
      </w:r>
      <w:r w:rsidRPr="001A6BB1">
        <w:rPr>
          <w:rFonts w:ascii="Calibri" w:hAnsi="Calibri" w:cs="Tahoma"/>
        </w:rPr>
        <w:t xml:space="preserve"> </w:t>
      </w:r>
    </w:p>
    <w:p w14:paraId="525B5D8D" w14:textId="1620BED2" w:rsidR="001A6BB1" w:rsidRPr="00643CBE" w:rsidRDefault="001A6BB1" w:rsidP="001A6BB1">
      <w:pPr>
        <w:pStyle w:val="ListParagraph"/>
        <w:numPr>
          <w:ilvl w:val="0"/>
          <w:numId w:val="5"/>
        </w:numPr>
        <w:autoSpaceDE w:val="0"/>
        <w:autoSpaceDN w:val="0"/>
        <w:ind w:left="714" w:hanging="357"/>
        <w:rPr>
          <w:rFonts w:ascii="Calibri" w:hAnsi="Calibri" w:cs="Tahoma"/>
        </w:rPr>
      </w:pPr>
      <w:r w:rsidRPr="001A6BB1">
        <w:t>Superyacht Industry Service Provider of the Year</w:t>
      </w:r>
    </w:p>
    <w:p w14:paraId="3F47DFB0" w14:textId="51A9193D" w:rsidR="00A21696" w:rsidRPr="00A21696" w:rsidRDefault="00426436" w:rsidP="00A21696">
      <w:pPr>
        <w:pStyle w:val="ListParagraph"/>
        <w:numPr>
          <w:ilvl w:val="0"/>
          <w:numId w:val="5"/>
        </w:numPr>
        <w:autoSpaceDE w:val="0"/>
        <w:autoSpaceDN w:val="0"/>
        <w:ind w:left="714" w:hanging="357"/>
        <w:rPr>
          <w:rFonts w:ascii="Calibri" w:hAnsi="Calibri" w:cs="Tahoma"/>
        </w:rPr>
      </w:pPr>
      <w:r w:rsidRPr="001A6BB1">
        <w:t xml:space="preserve">Superyacht Industry </w:t>
      </w:r>
      <w:r w:rsidRPr="0023565A">
        <w:t xml:space="preserve">Facility </w:t>
      </w:r>
      <w:r w:rsidRPr="001A6BB1">
        <w:t>of the Year</w:t>
      </w:r>
      <w:r>
        <w:t xml:space="preserve"> – </w:t>
      </w:r>
      <w:r w:rsidRPr="00643CBE">
        <w:rPr>
          <w:color w:val="EE0000"/>
        </w:rPr>
        <w:t>New to 2026 Awards</w:t>
      </w:r>
    </w:p>
    <w:p w14:paraId="32A6AE95" w14:textId="6903448D" w:rsidR="00FF3568" w:rsidRDefault="005434BF" w:rsidP="00FF3568">
      <w:pPr>
        <w:autoSpaceDE w:val="0"/>
        <w:autoSpaceDN w:val="0"/>
        <w:adjustRightInd w:val="0"/>
        <w:spacing w:after="0" w:line="240" w:lineRule="auto"/>
        <w:rPr>
          <w:rFonts w:ascii="Calibri" w:hAnsi="Calibri" w:cs="Tahoma"/>
          <w:b/>
          <w:bCs/>
        </w:rPr>
      </w:pPr>
      <w:r>
        <w:rPr>
          <w:rFonts w:ascii="Calibri" w:hAnsi="Calibri" w:cs="Tahoma"/>
          <w:b/>
          <w:bCs/>
        </w:rPr>
        <w:t>SUPERY</w:t>
      </w:r>
      <w:r w:rsidR="0034509B">
        <w:rPr>
          <w:rFonts w:ascii="Calibri" w:hAnsi="Calibri" w:cs="Tahoma"/>
          <w:b/>
          <w:bCs/>
        </w:rPr>
        <w:t>A</w:t>
      </w:r>
      <w:r>
        <w:rPr>
          <w:rFonts w:ascii="Calibri" w:hAnsi="Calibri" w:cs="Tahoma"/>
          <w:b/>
          <w:bCs/>
        </w:rPr>
        <w:t>CHT AUSTRLALIA</w:t>
      </w:r>
      <w:r w:rsidR="00FF3568">
        <w:rPr>
          <w:rFonts w:ascii="Calibri" w:hAnsi="Calibri" w:cs="Tahoma"/>
          <w:b/>
          <w:bCs/>
        </w:rPr>
        <w:t xml:space="preserve"> </w:t>
      </w:r>
      <w:r w:rsidR="00FF3568" w:rsidRPr="00106E34">
        <w:rPr>
          <w:rFonts w:ascii="Calibri" w:hAnsi="Calibri" w:cs="Tahoma"/>
          <w:b/>
          <w:bCs/>
        </w:rPr>
        <w:t xml:space="preserve">MEMBERS MAY APPLY FOR THE FOLLOWING </w:t>
      </w:r>
      <w:r w:rsidR="00FF3568">
        <w:rPr>
          <w:rFonts w:ascii="Calibri" w:hAnsi="Calibri" w:cs="Tahoma"/>
          <w:b/>
          <w:bCs/>
        </w:rPr>
        <w:t xml:space="preserve">MARINE INDUSTRY </w:t>
      </w:r>
      <w:r w:rsidR="00FF3568" w:rsidRPr="00106E34">
        <w:rPr>
          <w:rFonts w:ascii="Calibri" w:hAnsi="Calibri" w:cs="Tahoma"/>
          <w:b/>
          <w:bCs/>
        </w:rPr>
        <w:t>AWARDS</w:t>
      </w:r>
    </w:p>
    <w:p w14:paraId="3F845475" w14:textId="77777777" w:rsidR="00FF3568" w:rsidRPr="00AF271D" w:rsidRDefault="00FF3568" w:rsidP="00FF3568">
      <w:pPr>
        <w:pStyle w:val="ListParagraph"/>
        <w:numPr>
          <w:ilvl w:val="0"/>
          <w:numId w:val="5"/>
        </w:numPr>
        <w:autoSpaceDE w:val="0"/>
        <w:autoSpaceDN w:val="0"/>
        <w:spacing w:after="0"/>
        <w:rPr>
          <w:rFonts w:ascii="Calibri" w:hAnsi="Calibri" w:cs="Tahoma"/>
        </w:rPr>
      </w:pPr>
      <w:r w:rsidRPr="00AF271D">
        <w:rPr>
          <w:rFonts w:ascii="Calibri" w:hAnsi="Calibri" w:cs="Tahoma"/>
        </w:rPr>
        <w:t>Marine Industry Apprentice of the Year</w:t>
      </w:r>
    </w:p>
    <w:p w14:paraId="52A8ED89" w14:textId="77777777" w:rsidR="00FF3568" w:rsidRPr="00AF271D" w:rsidRDefault="00FF3568" w:rsidP="00FF3568">
      <w:pPr>
        <w:pStyle w:val="ListParagraph"/>
        <w:numPr>
          <w:ilvl w:val="0"/>
          <w:numId w:val="5"/>
        </w:numPr>
        <w:autoSpaceDE w:val="0"/>
        <w:autoSpaceDN w:val="0"/>
        <w:spacing w:after="0"/>
        <w:rPr>
          <w:rFonts w:ascii="Calibri" w:hAnsi="Calibri" w:cs="Tahoma"/>
        </w:rPr>
      </w:pPr>
      <w:r w:rsidRPr="00AF271D">
        <w:rPr>
          <w:rFonts w:ascii="Calibri" w:hAnsi="Calibri" w:cs="Tahoma"/>
        </w:rPr>
        <w:t>Marine Industry Innovation of the Year</w:t>
      </w:r>
    </w:p>
    <w:p w14:paraId="35AD833A" w14:textId="77777777" w:rsidR="00FF3568" w:rsidRPr="00AF271D" w:rsidRDefault="00FF3568" w:rsidP="00FF3568">
      <w:pPr>
        <w:pStyle w:val="ListParagraph"/>
        <w:numPr>
          <w:ilvl w:val="0"/>
          <w:numId w:val="5"/>
        </w:numPr>
        <w:autoSpaceDE w:val="0"/>
        <w:autoSpaceDN w:val="0"/>
        <w:ind w:left="714" w:hanging="357"/>
        <w:rPr>
          <w:rFonts w:ascii="Calibri" w:hAnsi="Calibri" w:cs="Tahoma"/>
        </w:rPr>
      </w:pPr>
      <w:r w:rsidRPr="00AF271D">
        <w:rPr>
          <w:rFonts w:ascii="Calibri" w:hAnsi="Calibri" w:cs="Tahoma"/>
        </w:rPr>
        <w:t>Marine Industry Marketing Strategy of the Year</w:t>
      </w:r>
    </w:p>
    <w:p w14:paraId="5C901578" w14:textId="417C52A7" w:rsidR="00FF3568" w:rsidRPr="00157FA8" w:rsidRDefault="00FF3568" w:rsidP="00FF3568">
      <w:pPr>
        <w:autoSpaceDE w:val="0"/>
        <w:autoSpaceDN w:val="0"/>
        <w:rPr>
          <w:rFonts w:ascii="Calibri" w:hAnsi="Calibri" w:cs="Tahoma"/>
          <w:color w:val="00B050"/>
        </w:rPr>
      </w:pPr>
      <w:r w:rsidRPr="00C815BE">
        <w:rPr>
          <w:rFonts w:ascii="Calibri" w:hAnsi="Calibri" w:cs="Tahoma"/>
        </w:rPr>
        <w:t xml:space="preserve">Each award application form can be found </w:t>
      </w:r>
      <w:r w:rsidR="00C815BE" w:rsidRPr="00C815BE">
        <w:rPr>
          <w:rFonts w:ascii="Calibri" w:hAnsi="Calibri" w:cs="Tahoma"/>
        </w:rPr>
        <w:t xml:space="preserve">on the </w:t>
      </w:r>
      <w:hyperlink r:id="rId10" w:history="1">
        <w:r w:rsidR="00C815BE" w:rsidRPr="00C815BE">
          <w:rPr>
            <w:rStyle w:val="Hyperlink"/>
            <w:rFonts w:ascii="Calibri" w:hAnsi="Calibri" w:cs="Tahoma"/>
          </w:rPr>
          <w:t>Superyacht Australia website</w:t>
        </w:r>
      </w:hyperlink>
      <w:r w:rsidR="00C815BE" w:rsidRPr="00C815BE">
        <w:rPr>
          <w:rFonts w:ascii="Calibri" w:hAnsi="Calibri" w:cs="Tahoma"/>
        </w:rPr>
        <w:t>.</w:t>
      </w:r>
    </w:p>
    <w:p w14:paraId="3E156428" w14:textId="77777777" w:rsidR="00954FCD" w:rsidRPr="00825781" w:rsidRDefault="00954FCD" w:rsidP="00954FCD">
      <w:pPr>
        <w:autoSpaceDE w:val="0"/>
        <w:autoSpaceDN w:val="0"/>
        <w:adjustRightInd w:val="0"/>
        <w:spacing w:after="0"/>
        <w:rPr>
          <w:rFonts w:ascii="Calibri" w:hAnsi="Calibri" w:cs="Tahoma"/>
          <w:b/>
        </w:rPr>
      </w:pPr>
      <w:r w:rsidRPr="00825781">
        <w:rPr>
          <w:rFonts w:ascii="Calibri" w:hAnsi="Calibri" w:cs="Tahoma"/>
          <w:b/>
        </w:rPr>
        <w:t>AWARDS PRESENTATION</w:t>
      </w:r>
    </w:p>
    <w:p w14:paraId="55B031FD" w14:textId="77777777" w:rsidR="00954FCD" w:rsidRDefault="00954FCD" w:rsidP="00954FCD">
      <w:pPr>
        <w:autoSpaceDE w:val="0"/>
        <w:autoSpaceDN w:val="0"/>
        <w:adjustRightInd w:val="0"/>
        <w:rPr>
          <w:rFonts w:ascii="Calibri" w:hAnsi="Calibri" w:cs="Tahoma"/>
          <w:iCs/>
        </w:rPr>
      </w:pPr>
      <w:r>
        <w:rPr>
          <w:rFonts w:ascii="Calibri" w:hAnsi="Calibri" w:cs="Tahoma"/>
          <w:iCs/>
        </w:rPr>
        <w:t xml:space="preserve">The Australian Marine Industry Awards dinner will be hosted at The Langham Hotel, Gold Coast on Tuesday 19 May </w:t>
      </w:r>
      <w:r w:rsidRPr="00145CFE">
        <w:rPr>
          <w:rFonts w:ascii="Calibri" w:hAnsi="Calibri" w:cs="Calibri"/>
          <w:color w:val="000000"/>
          <w:shd w:val="clear" w:color="auto" w:fill="FFFFFF"/>
          <w:lang w:eastAsia="en-AU"/>
        </w:rPr>
        <w:t>20</w:t>
      </w:r>
      <w:r>
        <w:rPr>
          <w:rFonts w:ascii="Calibri" w:hAnsi="Calibri" w:cs="Calibri"/>
          <w:color w:val="000000"/>
          <w:shd w:val="clear" w:color="auto" w:fill="FFFFFF"/>
          <w:lang w:eastAsia="en-AU"/>
        </w:rPr>
        <w:t>26</w:t>
      </w:r>
      <w:r>
        <w:rPr>
          <w:rFonts w:ascii="Calibri" w:hAnsi="Calibri" w:cs="Tahoma"/>
          <w:iCs/>
        </w:rPr>
        <w:t xml:space="preserve">.  </w:t>
      </w:r>
    </w:p>
    <w:p w14:paraId="4281ACCE" w14:textId="4BA92742" w:rsidR="00603965" w:rsidRPr="00825781" w:rsidRDefault="00603965" w:rsidP="00442292">
      <w:pPr>
        <w:autoSpaceDE w:val="0"/>
        <w:autoSpaceDN w:val="0"/>
        <w:adjustRightInd w:val="0"/>
        <w:spacing w:after="0"/>
        <w:rPr>
          <w:rFonts w:ascii="Calibri" w:hAnsi="Calibri" w:cs="Tahoma"/>
        </w:rPr>
      </w:pPr>
      <w:r w:rsidRPr="00825781">
        <w:rPr>
          <w:rFonts w:ascii="Calibri" w:hAnsi="Calibri" w:cs="Tahoma"/>
          <w:b/>
        </w:rPr>
        <w:t>JUDGING CRITERI</w:t>
      </w:r>
      <w:r w:rsidR="00442292">
        <w:rPr>
          <w:rFonts w:ascii="Calibri" w:hAnsi="Calibri" w:cs="Tahoma"/>
          <w:b/>
        </w:rPr>
        <w:t>A</w:t>
      </w:r>
    </w:p>
    <w:p w14:paraId="4018F787" w14:textId="3B567E3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F53F12">
        <w:rPr>
          <w:rFonts w:ascii="Calibri" w:hAnsi="Calibri" w:cs="Tahoma"/>
        </w:rPr>
        <w:t xml:space="preserve">the </w:t>
      </w:r>
      <w:r w:rsidRPr="00825781">
        <w:rPr>
          <w:rFonts w:ascii="Calibri" w:hAnsi="Calibri" w:cs="Tahoma"/>
        </w:rPr>
        <w:t>information supplied and its capacity to meet the specified criteria.</w:t>
      </w:r>
    </w:p>
    <w:p w14:paraId="64C1814F" w14:textId="77777777" w:rsidR="00FF3568" w:rsidRPr="00825781" w:rsidRDefault="00FF3568" w:rsidP="00FF3568">
      <w:pPr>
        <w:autoSpaceDE w:val="0"/>
        <w:autoSpaceDN w:val="0"/>
        <w:adjustRightInd w:val="0"/>
        <w:spacing w:after="0"/>
        <w:rPr>
          <w:rFonts w:ascii="Calibri" w:hAnsi="Calibri" w:cs="Tahoma"/>
          <w:b/>
        </w:rPr>
      </w:pPr>
      <w:r w:rsidRPr="00825781">
        <w:rPr>
          <w:rFonts w:ascii="Calibri" w:hAnsi="Calibri" w:cs="Tahoma"/>
          <w:b/>
        </w:rPr>
        <w:t>CONFIDENTIALITY</w:t>
      </w:r>
    </w:p>
    <w:p w14:paraId="6E8AA80F" w14:textId="77777777" w:rsidR="00FF3568" w:rsidRPr="005834AA" w:rsidRDefault="00FF3568" w:rsidP="00FF3568">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6CE7BB37" w14:textId="77777777" w:rsidR="00634552" w:rsidRPr="00EC484C" w:rsidRDefault="00634552" w:rsidP="00634552">
      <w:pPr>
        <w:spacing w:after="0"/>
        <w:rPr>
          <w:b/>
          <w:bCs/>
        </w:rPr>
      </w:pPr>
      <w:r w:rsidRPr="00EC484C">
        <w:rPr>
          <w:b/>
          <w:bCs/>
        </w:rPr>
        <w:t xml:space="preserve">SUBMISSION </w:t>
      </w:r>
      <w:r>
        <w:rPr>
          <w:b/>
          <w:bCs/>
        </w:rPr>
        <w:t>CHECKLIST</w:t>
      </w:r>
    </w:p>
    <w:p w14:paraId="11062193" w14:textId="77777777" w:rsidR="00634552" w:rsidRDefault="00634552" w:rsidP="00634552">
      <w:pPr>
        <w:pStyle w:val="ListParagraph"/>
        <w:numPr>
          <w:ilvl w:val="0"/>
          <w:numId w:val="8"/>
        </w:numPr>
      </w:pPr>
      <w:r>
        <w:t>Page 1 - Business Information, Overview and Logo</w:t>
      </w:r>
    </w:p>
    <w:p w14:paraId="3342C0DF" w14:textId="77777777" w:rsidR="00634552" w:rsidRDefault="00634552" w:rsidP="00634552">
      <w:pPr>
        <w:pStyle w:val="ListParagraph"/>
        <w:numPr>
          <w:ilvl w:val="0"/>
          <w:numId w:val="8"/>
        </w:numPr>
      </w:pPr>
      <w:r>
        <w:t>Page 2 - Images</w:t>
      </w:r>
    </w:p>
    <w:p w14:paraId="22EDF4E5" w14:textId="77777777" w:rsidR="00634552" w:rsidRDefault="00634552" w:rsidP="00634552">
      <w:pPr>
        <w:pStyle w:val="ListParagraph"/>
        <w:numPr>
          <w:ilvl w:val="0"/>
          <w:numId w:val="8"/>
        </w:numPr>
      </w:pPr>
      <w:r>
        <w:t xml:space="preserve">Page 3 - Award Submission </w:t>
      </w:r>
    </w:p>
    <w:p w14:paraId="75E39293" w14:textId="4448B080" w:rsidR="00FA17F2" w:rsidRPr="00FA17F2" w:rsidRDefault="00FA17F2" w:rsidP="00FA17F2">
      <w:pPr>
        <w:autoSpaceDE w:val="0"/>
        <w:autoSpaceDN w:val="0"/>
        <w:adjustRightInd w:val="0"/>
        <w:rPr>
          <w:rFonts w:ascii="Calibri" w:hAnsi="Calibri" w:cs="Tahoma"/>
          <w:bCs/>
        </w:rPr>
      </w:pPr>
      <w:r w:rsidRPr="00FA17F2">
        <w:rPr>
          <w:rFonts w:ascii="Calibri" w:hAnsi="Calibri" w:cs="Tahoma"/>
          <w:bCs/>
        </w:rPr>
        <w:t xml:space="preserve">All sections must be complete and uploaded using the following submission form link and received by the due date </w:t>
      </w:r>
      <w:r w:rsidR="00612B55">
        <w:rPr>
          <w:rFonts w:ascii="Calibri" w:hAnsi="Calibri" w:cs="Tahoma"/>
          <w:bCs/>
        </w:rPr>
        <w:t xml:space="preserve">and time </w:t>
      </w:r>
      <w:r w:rsidRPr="00FA17F2">
        <w:rPr>
          <w:rFonts w:ascii="Calibri" w:hAnsi="Calibri" w:cs="Tahoma"/>
          <w:bCs/>
        </w:rPr>
        <w:t>to be eligible for judging.</w:t>
      </w:r>
    </w:p>
    <w:p w14:paraId="67C209F9" w14:textId="2F5D66C8" w:rsidR="00751832" w:rsidRPr="006942AE" w:rsidRDefault="00B60C08" w:rsidP="00B60C08">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Pr>
          <w:rFonts w:ascii="Calibri" w:hAnsi="Calibri" w:cs="Tahoma"/>
          <w:b/>
          <w:color w:val="FF0000"/>
        </w:rPr>
        <w:t xml:space="preserve"> Link - </w:t>
      </w:r>
      <w:hyperlink r:id="rId11" w:history="1">
        <w:r>
          <w:rPr>
            <w:rStyle w:val="Hyperlink"/>
            <w:rFonts w:ascii="Calibri" w:hAnsi="Calibri" w:cs="Tahoma"/>
            <w:b/>
          </w:rPr>
          <w:t>2026 Australian Marine Industry Awards Submissions</w:t>
        </w:r>
      </w:hyperlink>
    </w:p>
    <w:p w14:paraId="1A058D58" w14:textId="77777777" w:rsidR="00751832" w:rsidRPr="00EC484C" w:rsidRDefault="00751832" w:rsidP="00751832">
      <w:pPr>
        <w:autoSpaceDE w:val="0"/>
        <w:autoSpaceDN w:val="0"/>
        <w:adjustRightInd w:val="0"/>
        <w:spacing w:after="0"/>
        <w:rPr>
          <w:rFonts w:ascii="Calibri" w:hAnsi="Calibri" w:cs="Tahoma"/>
          <w:b/>
        </w:rPr>
      </w:pPr>
      <w:r w:rsidRPr="00EC484C">
        <w:rPr>
          <w:rFonts w:ascii="Calibri" w:hAnsi="Calibri" w:cs="Tahoma"/>
          <w:b/>
        </w:rPr>
        <w:t>SUBMITTING YOUR APPLICATION</w:t>
      </w:r>
    </w:p>
    <w:p w14:paraId="16868947" w14:textId="77777777" w:rsidR="00845513" w:rsidRDefault="00751832" w:rsidP="00845513">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0943E9B5" w14:textId="5A12990E" w:rsidR="00AE68F9" w:rsidRDefault="00751832" w:rsidP="00845513">
      <w:pPr>
        <w:autoSpaceDE w:val="0"/>
        <w:autoSpaceDN w:val="0"/>
        <w:adjustRightInd w:val="0"/>
      </w:pPr>
      <w:r>
        <w:t xml:space="preserve">If you have any questions regarding the Australian Marine Industry Awards, please contact Melinda Frowde - </w:t>
      </w:r>
      <w:hyperlink r:id="rId12" w:history="1">
        <w:r w:rsidRPr="00215D3F">
          <w:rPr>
            <w:rStyle w:val="Hyperlink"/>
          </w:rPr>
          <w:t>mfrowde@aimex.asn.au</w:t>
        </w:r>
      </w:hyperlink>
      <w:r>
        <w:t xml:space="preserve"> </w:t>
      </w:r>
    </w:p>
    <w:p w14:paraId="1A080AC1" w14:textId="0677253B" w:rsidR="00AE68F9" w:rsidRPr="00A01929" w:rsidRDefault="00A01929" w:rsidP="00AE68F9">
      <w:pPr>
        <w:shd w:val="clear" w:color="auto" w:fill="013275"/>
        <w:rPr>
          <w:b/>
          <w:bCs/>
          <w:sz w:val="28"/>
          <w:szCs w:val="28"/>
        </w:rPr>
      </w:pPr>
      <w:r>
        <w:rPr>
          <w:b/>
          <w:bCs/>
          <w:sz w:val="28"/>
          <w:szCs w:val="28"/>
        </w:rPr>
        <w:lastRenderedPageBreak/>
        <w:t>BUSINESS</w:t>
      </w:r>
      <w:r w:rsidR="00AE68F9" w:rsidRPr="00A01929">
        <w:rPr>
          <w:b/>
          <w:bCs/>
          <w:sz w:val="28"/>
          <w:szCs w:val="28"/>
        </w:rPr>
        <w:t xml:space="preserve"> INFORMATION </w:t>
      </w:r>
      <w:r w:rsidRPr="00A01929">
        <w:rPr>
          <w:b/>
          <w:bCs/>
          <w:sz w:val="28"/>
          <w:szCs w:val="28"/>
        </w:rPr>
        <w:t>–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AE68F9" w:rsidRPr="00533BAA" w14:paraId="07E8554F" w14:textId="77777777" w:rsidTr="00F264A8">
        <w:trPr>
          <w:trHeight w:val="575"/>
          <w:jc w:val="center"/>
        </w:trPr>
        <w:tc>
          <w:tcPr>
            <w:tcW w:w="4578" w:type="dxa"/>
            <w:vAlign w:val="center"/>
          </w:tcPr>
          <w:p w14:paraId="41915D17" w14:textId="6CF44CA5" w:rsidR="00AE68F9" w:rsidRPr="00EC484C" w:rsidRDefault="0017062C" w:rsidP="00F264A8">
            <w:pPr>
              <w:autoSpaceDE w:val="0"/>
              <w:autoSpaceDN w:val="0"/>
              <w:adjustRightInd w:val="0"/>
              <w:rPr>
                <w:rFonts w:ascii="Calibri" w:hAnsi="Calibri" w:cs="Tahoma"/>
                <w:b/>
              </w:rPr>
            </w:pPr>
            <w:r>
              <w:rPr>
                <w:rFonts w:ascii="Calibri" w:hAnsi="Calibri" w:cs="Tahoma"/>
                <w:b/>
              </w:rPr>
              <w:t>Business</w:t>
            </w:r>
            <w:r w:rsidR="00AE68F9">
              <w:rPr>
                <w:rFonts w:ascii="Calibri" w:hAnsi="Calibri" w:cs="Tahoma"/>
                <w:b/>
              </w:rPr>
              <w:t xml:space="preserve"> Name - </w:t>
            </w:r>
          </w:p>
        </w:tc>
        <w:tc>
          <w:tcPr>
            <w:tcW w:w="4438" w:type="dxa"/>
            <w:vAlign w:val="center"/>
          </w:tcPr>
          <w:p w14:paraId="00AD0012" w14:textId="77777777" w:rsidR="00AE68F9" w:rsidRPr="00533BAA" w:rsidRDefault="00AE68F9"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AE68F9" w:rsidRPr="00533BAA" w14:paraId="74F5B8A5" w14:textId="77777777" w:rsidTr="00F264A8">
        <w:trPr>
          <w:trHeight w:val="575"/>
          <w:jc w:val="center"/>
        </w:trPr>
        <w:tc>
          <w:tcPr>
            <w:tcW w:w="4578" w:type="dxa"/>
            <w:vAlign w:val="center"/>
          </w:tcPr>
          <w:p w14:paraId="771D75F6" w14:textId="77777777" w:rsidR="00AE68F9" w:rsidRPr="00533BAA" w:rsidRDefault="00AE68F9"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404367E6" w14:textId="413134EF" w:rsidR="00AE68F9" w:rsidRPr="00533BAA" w:rsidRDefault="004D233B" w:rsidP="00F264A8">
            <w:pPr>
              <w:autoSpaceDE w:val="0"/>
              <w:autoSpaceDN w:val="0"/>
              <w:adjustRightInd w:val="0"/>
              <w:rPr>
                <w:rFonts w:ascii="Calibri" w:hAnsi="Calibri" w:cs="Tahoma"/>
                <w:b/>
              </w:rPr>
            </w:pPr>
            <w:r>
              <w:rPr>
                <w:rFonts w:ascii="Calibri" w:hAnsi="Calibri" w:cs="Tahoma"/>
                <w:b/>
              </w:rPr>
              <w:t>Number of Employees -</w:t>
            </w:r>
          </w:p>
        </w:tc>
      </w:tr>
      <w:tr w:rsidR="00AE68F9" w:rsidRPr="00533BAA" w14:paraId="7880276E" w14:textId="77777777" w:rsidTr="00F264A8">
        <w:trPr>
          <w:trHeight w:val="575"/>
          <w:jc w:val="center"/>
        </w:trPr>
        <w:tc>
          <w:tcPr>
            <w:tcW w:w="4578" w:type="dxa"/>
            <w:vAlign w:val="center"/>
          </w:tcPr>
          <w:p w14:paraId="11B986D5" w14:textId="17DC15BC" w:rsidR="00AE68F9" w:rsidRPr="00533BAA" w:rsidRDefault="004D233B" w:rsidP="00F264A8">
            <w:pPr>
              <w:autoSpaceDE w:val="0"/>
              <w:autoSpaceDN w:val="0"/>
              <w:adjustRightInd w:val="0"/>
              <w:rPr>
                <w:rFonts w:ascii="Calibri" w:hAnsi="Calibri" w:cs="Tahoma"/>
                <w:b/>
                <w:sz w:val="28"/>
                <w:szCs w:val="28"/>
              </w:rPr>
            </w:pPr>
            <w:r w:rsidRPr="00533BAA">
              <w:rPr>
                <w:rFonts w:ascii="Calibri" w:hAnsi="Calibri" w:cs="Tahoma"/>
                <w:b/>
              </w:rPr>
              <w:t>Address</w:t>
            </w:r>
            <w:r>
              <w:rPr>
                <w:rFonts w:ascii="Calibri" w:hAnsi="Calibri" w:cs="Tahoma"/>
                <w:b/>
              </w:rPr>
              <w:t xml:space="preserve"> -</w:t>
            </w:r>
          </w:p>
        </w:tc>
        <w:tc>
          <w:tcPr>
            <w:tcW w:w="4438" w:type="dxa"/>
            <w:vAlign w:val="center"/>
          </w:tcPr>
          <w:p w14:paraId="15765AA5" w14:textId="0F8FB9EB" w:rsidR="00AE68F9" w:rsidRPr="00533BAA" w:rsidRDefault="00AE68F9" w:rsidP="00F264A8">
            <w:pPr>
              <w:autoSpaceDE w:val="0"/>
              <w:autoSpaceDN w:val="0"/>
              <w:adjustRightInd w:val="0"/>
              <w:rPr>
                <w:rFonts w:ascii="Calibri" w:hAnsi="Calibri" w:cs="Tahoma"/>
                <w:b/>
              </w:rPr>
            </w:pPr>
          </w:p>
        </w:tc>
      </w:tr>
      <w:tr w:rsidR="00AE68F9" w:rsidRPr="00533BAA" w14:paraId="1352D642" w14:textId="77777777" w:rsidTr="00F264A8">
        <w:trPr>
          <w:trHeight w:val="575"/>
          <w:jc w:val="center"/>
        </w:trPr>
        <w:tc>
          <w:tcPr>
            <w:tcW w:w="4578" w:type="dxa"/>
            <w:vAlign w:val="center"/>
          </w:tcPr>
          <w:p w14:paraId="6775AFB4" w14:textId="77777777" w:rsidR="00AE68F9" w:rsidRPr="00533BAA" w:rsidRDefault="00AE68F9"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28E27943" w14:textId="77777777" w:rsidR="00AE68F9" w:rsidRPr="00533BAA" w:rsidRDefault="00AE68F9"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AE68F9" w:rsidRPr="00533BAA" w14:paraId="18C131BE" w14:textId="77777777" w:rsidTr="00F264A8">
        <w:trPr>
          <w:trHeight w:val="575"/>
          <w:jc w:val="center"/>
        </w:trPr>
        <w:tc>
          <w:tcPr>
            <w:tcW w:w="4578" w:type="dxa"/>
            <w:vAlign w:val="center"/>
          </w:tcPr>
          <w:p w14:paraId="6BF2706D" w14:textId="77777777" w:rsidR="00AE68F9" w:rsidRPr="00533BAA" w:rsidRDefault="00AE68F9"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4ECFE641" w14:textId="77777777" w:rsidR="00AE68F9" w:rsidRPr="00533BAA" w:rsidRDefault="00AE68F9"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AE68F9" w:rsidRPr="00533BAA" w14:paraId="22B4F81F" w14:textId="77777777" w:rsidTr="00F264A8">
        <w:trPr>
          <w:trHeight w:val="575"/>
          <w:jc w:val="center"/>
        </w:trPr>
        <w:tc>
          <w:tcPr>
            <w:tcW w:w="4578" w:type="dxa"/>
            <w:vAlign w:val="center"/>
          </w:tcPr>
          <w:p w14:paraId="469E0F9A" w14:textId="77777777" w:rsidR="00AE68F9" w:rsidRPr="00533BAA" w:rsidRDefault="00AE68F9"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38C96F05" w14:textId="77777777" w:rsidR="00AE68F9" w:rsidRPr="00533BAA" w:rsidRDefault="00AE68F9"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AE68F9" w14:paraId="43AD09E8" w14:textId="77777777" w:rsidTr="00F264A8">
        <w:trPr>
          <w:trHeight w:val="732"/>
        </w:trPr>
        <w:tc>
          <w:tcPr>
            <w:tcW w:w="9016" w:type="dxa"/>
          </w:tcPr>
          <w:p w14:paraId="139F86EB" w14:textId="4F1C5D81" w:rsidR="00AE68F9" w:rsidRPr="00766E90" w:rsidRDefault="00AE68F9" w:rsidP="00F264A8">
            <w:pPr>
              <w:autoSpaceDE w:val="0"/>
              <w:autoSpaceDN w:val="0"/>
              <w:adjustRightInd w:val="0"/>
              <w:rPr>
                <w:rFonts w:ascii="Calibri" w:hAnsi="Calibri" w:cs="Tahoma"/>
                <w:iCs/>
              </w:rPr>
            </w:pPr>
            <w:r w:rsidRPr="00766E90">
              <w:rPr>
                <w:rFonts w:ascii="Calibri" w:hAnsi="Calibri" w:cs="Tahoma"/>
                <w:b/>
                <w:bCs/>
                <w:iCs/>
              </w:rPr>
              <w:t>Name of Person Submitting</w:t>
            </w:r>
            <w:r w:rsidR="009A0C7B">
              <w:rPr>
                <w:rFonts w:ascii="Calibri" w:hAnsi="Calibri" w:cs="Tahoma"/>
                <w:b/>
                <w:bCs/>
                <w:iCs/>
              </w:rPr>
              <w:t xml:space="preserve"> </w:t>
            </w:r>
            <w:r w:rsidRPr="00766E90">
              <w:rPr>
                <w:rFonts w:ascii="Calibri" w:hAnsi="Calibri" w:cs="Tahoma"/>
                <w:iCs/>
              </w:rPr>
              <w:t>- I certify the information is correct to the best of my knowledge</w:t>
            </w:r>
          </w:p>
          <w:p w14:paraId="6A07AE0D" w14:textId="77777777" w:rsidR="00AE68F9" w:rsidRDefault="00AE68F9" w:rsidP="00F264A8"/>
        </w:tc>
      </w:tr>
      <w:tr w:rsidR="00AE68F9" w14:paraId="23F46939" w14:textId="77777777" w:rsidTr="00F264A8">
        <w:trPr>
          <w:trHeight w:val="732"/>
        </w:trPr>
        <w:tc>
          <w:tcPr>
            <w:tcW w:w="9016" w:type="dxa"/>
          </w:tcPr>
          <w:p w14:paraId="6061D34F" w14:textId="5962E0E5" w:rsidR="00AE68F9" w:rsidRPr="00D3112D" w:rsidRDefault="0017062C" w:rsidP="00F264A8">
            <w:pPr>
              <w:autoSpaceDE w:val="0"/>
              <w:autoSpaceDN w:val="0"/>
              <w:adjustRightInd w:val="0"/>
              <w:rPr>
                <w:rFonts w:ascii="Calibri" w:hAnsi="Calibri" w:cs="Tahoma"/>
                <w:iCs/>
              </w:rPr>
            </w:pPr>
            <w:r>
              <w:rPr>
                <w:rFonts w:ascii="Calibri" w:hAnsi="Calibri" w:cs="Tahoma"/>
                <w:b/>
              </w:rPr>
              <w:t xml:space="preserve">Business </w:t>
            </w:r>
            <w:r w:rsidR="00AE68F9" w:rsidRPr="00D3112D">
              <w:rPr>
                <w:rFonts w:ascii="Calibri" w:hAnsi="Calibri" w:cs="Tahoma"/>
                <w:b/>
                <w:bCs/>
                <w:iCs/>
              </w:rPr>
              <w:t xml:space="preserve">name – </w:t>
            </w:r>
            <w:r w:rsidR="00AE68F9" w:rsidRPr="00D3112D">
              <w:rPr>
                <w:rFonts w:ascii="Calibri" w:hAnsi="Calibri" w:cs="Tahoma"/>
                <w:iCs/>
              </w:rPr>
              <w:t>Th</w:t>
            </w:r>
            <w:r w:rsidR="00AE68F9">
              <w:rPr>
                <w:rFonts w:ascii="Calibri" w:hAnsi="Calibri" w:cs="Tahoma"/>
                <w:iCs/>
              </w:rPr>
              <w:t>is name will be engraved on the trophy and used in marketing the winner</w:t>
            </w:r>
          </w:p>
        </w:tc>
      </w:tr>
      <w:tr w:rsidR="0017062C" w14:paraId="202DC86D" w14:textId="77777777" w:rsidTr="00F264A8">
        <w:trPr>
          <w:trHeight w:val="732"/>
        </w:trPr>
        <w:tc>
          <w:tcPr>
            <w:tcW w:w="9016" w:type="dxa"/>
          </w:tcPr>
          <w:p w14:paraId="72757C48" w14:textId="64E53BC5" w:rsidR="0017062C" w:rsidRPr="00D3112D" w:rsidRDefault="0017062C" w:rsidP="0017062C">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176EB13A" w14:textId="77777777" w:rsidR="00AE68F9" w:rsidRPr="000B00BF" w:rsidRDefault="00AE68F9" w:rsidP="00AE68F9">
      <w:pPr>
        <w:rPr>
          <w:sz w:val="16"/>
          <w:szCs w:val="16"/>
        </w:rPr>
      </w:pPr>
    </w:p>
    <w:p w14:paraId="0C91B752" w14:textId="2A732EB3" w:rsidR="00AE68F9" w:rsidRPr="00A01929" w:rsidRDefault="00A01929" w:rsidP="00AE68F9">
      <w:pPr>
        <w:shd w:val="clear" w:color="auto" w:fill="013275"/>
        <w:rPr>
          <w:b/>
          <w:bCs/>
          <w:sz w:val="28"/>
          <w:szCs w:val="28"/>
        </w:rPr>
      </w:pPr>
      <w:r>
        <w:rPr>
          <w:b/>
          <w:bCs/>
          <w:sz w:val="28"/>
          <w:szCs w:val="28"/>
        </w:rPr>
        <w:t>BUSINESS</w:t>
      </w:r>
      <w:r w:rsidRPr="00A01929">
        <w:rPr>
          <w:b/>
          <w:bCs/>
          <w:sz w:val="28"/>
          <w:szCs w:val="28"/>
        </w:rPr>
        <w:t xml:space="preserve"> </w:t>
      </w:r>
      <w:r w:rsidR="00CB0245" w:rsidRPr="00A01929">
        <w:rPr>
          <w:b/>
          <w:bCs/>
          <w:sz w:val="28"/>
          <w:szCs w:val="28"/>
        </w:rPr>
        <w:t>OVERVIEW</w:t>
      </w:r>
    </w:p>
    <w:p w14:paraId="0C00315D" w14:textId="3AA1D356" w:rsidR="00562E2D" w:rsidRDefault="00562E2D" w:rsidP="00AE68F9">
      <w:r>
        <w:t xml:space="preserve">Please provide a maximum 50 – </w:t>
      </w:r>
      <w:r w:rsidR="00210397">
        <w:t>75-word</w:t>
      </w:r>
      <w:r>
        <w:t xml:space="preserve"> overview to introduce your business</w:t>
      </w:r>
    </w:p>
    <w:p w14:paraId="0757EB5E" w14:textId="5B43F2F7" w:rsidR="00562E2D" w:rsidRDefault="00562E2D" w:rsidP="00002A47">
      <w:pPr>
        <w:spacing w:after="0" w:line="240" w:lineRule="auto"/>
        <w:jc w:val="both"/>
      </w:pPr>
    </w:p>
    <w:p w14:paraId="52ED3A02" w14:textId="0AAA3A27" w:rsidR="00562E2D" w:rsidRPr="00A01929" w:rsidRDefault="00A01929" w:rsidP="00562E2D">
      <w:pPr>
        <w:shd w:val="clear" w:color="auto" w:fill="013275"/>
        <w:rPr>
          <w:b/>
          <w:bCs/>
          <w:sz w:val="28"/>
          <w:szCs w:val="28"/>
        </w:rPr>
      </w:pPr>
      <w:r>
        <w:rPr>
          <w:b/>
          <w:bCs/>
          <w:sz w:val="28"/>
          <w:szCs w:val="28"/>
        </w:rPr>
        <w:t>BUSINESS</w:t>
      </w:r>
      <w:r w:rsidRPr="00A01929">
        <w:rPr>
          <w:b/>
          <w:bCs/>
          <w:sz w:val="28"/>
          <w:szCs w:val="28"/>
        </w:rPr>
        <w:t xml:space="preserve"> </w:t>
      </w:r>
      <w:r w:rsidR="00562E2D" w:rsidRPr="00A01929">
        <w:rPr>
          <w:b/>
          <w:bCs/>
          <w:sz w:val="28"/>
          <w:szCs w:val="28"/>
        </w:rPr>
        <w:t>LOGO</w:t>
      </w:r>
    </w:p>
    <w:p w14:paraId="4D326F93" w14:textId="197B6A42" w:rsidR="00AE68F9" w:rsidRDefault="00002A47" w:rsidP="00562E2D">
      <w:r>
        <w:t>A</w:t>
      </w:r>
      <w:r w:rsidR="00562E2D">
        <w:t xml:space="preserve"> high-resolution logo in JPEG or PNG format.  </w:t>
      </w:r>
      <w:r w:rsidR="00AE68F9">
        <w:br w:type="page"/>
      </w:r>
    </w:p>
    <w:p w14:paraId="22EF2961" w14:textId="1F350B5D" w:rsidR="00AE68F9" w:rsidRPr="00A01929" w:rsidRDefault="00AE68F9" w:rsidP="00AE68F9">
      <w:pPr>
        <w:shd w:val="clear" w:color="auto" w:fill="013275"/>
        <w:rPr>
          <w:b/>
          <w:bCs/>
          <w:sz w:val="28"/>
          <w:szCs w:val="28"/>
        </w:rPr>
      </w:pPr>
      <w:r w:rsidRPr="00A01929">
        <w:rPr>
          <w:b/>
          <w:bCs/>
          <w:sz w:val="28"/>
          <w:szCs w:val="28"/>
        </w:rPr>
        <w:lastRenderedPageBreak/>
        <w:t>IMAGES</w:t>
      </w:r>
      <w:r w:rsidR="00A01929">
        <w:rPr>
          <w:b/>
          <w:bCs/>
          <w:sz w:val="28"/>
          <w:szCs w:val="28"/>
        </w:rPr>
        <w:t xml:space="preserve"> – Insert your business name here</w:t>
      </w:r>
    </w:p>
    <w:p w14:paraId="4C1332F2" w14:textId="373401CD" w:rsidR="00AE68F9" w:rsidRPr="005D559A" w:rsidRDefault="00AE68F9" w:rsidP="00AE68F9">
      <w:pPr>
        <w:rPr>
          <w:color w:val="000000" w:themeColor="text1"/>
        </w:rPr>
      </w:pPr>
      <w:r w:rsidRPr="005D559A">
        <w:rPr>
          <w:color w:val="000000" w:themeColor="text1"/>
        </w:rPr>
        <w:t>Please insert a minimum of two images in high-resolution JPEG or PNG format which be</w:t>
      </w:r>
      <w:r w:rsidRPr="005D559A">
        <w:rPr>
          <w:rFonts w:ascii="Calibri" w:hAnsi="Calibri" w:cs="Tahoma"/>
          <w:color w:val="000000" w:themeColor="text1"/>
        </w:rPr>
        <w:t xml:space="preserve">st display your </w:t>
      </w:r>
      <w:r w:rsidR="00C61E4E" w:rsidRPr="005D559A">
        <w:rPr>
          <w:rFonts w:ascii="Calibri" w:hAnsi="Calibri" w:cs="Tahoma"/>
          <w:color w:val="000000" w:themeColor="text1"/>
        </w:rPr>
        <w:t>facility</w:t>
      </w:r>
      <w:r w:rsidRPr="005D559A">
        <w:rPr>
          <w:rFonts w:ascii="Calibri" w:hAnsi="Calibri" w:cs="Tahoma"/>
          <w:color w:val="000000" w:themeColor="text1"/>
        </w:rPr>
        <w:t>.</w:t>
      </w:r>
    </w:p>
    <w:p w14:paraId="17965D69" w14:textId="77777777" w:rsidR="00AE68F9" w:rsidRDefault="00AE68F9" w:rsidP="00AE68F9">
      <w:r>
        <w:t>*</w:t>
      </w:r>
      <w:r w:rsidRPr="00D77CF0">
        <w:t>These images may be used in marketing efforts before and after the Awards.</w:t>
      </w:r>
    </w:p>
    <w:p w14:paraId="20B84443" w14:textId="77777777" w:rsidR="00751832" w:rsidRDefault="00751832" w:rsidP="00751832"/>
    <w:p w14:paraId="7721EB36" w14:textId="77777777" w:rsidR="00810D8E" w:rsidRDefault="00810D8E">
      <w:r>
        <w:br w:type="page"/>
      </w:r>
    </w:p>
    <w:p w14:paraId="5CEA4B89" w14:textId="7C616543" w:rsidR="00F150CF" w:rsidRPr="00CC5898" w:rsidRDefault="00F150CF" w:rsidP="00F150CF">
      <w:pPr>
        <w:shd w:val="clear" w:color="auto" w:fill="013275"/>
        <w:rPr>
          <w:b/>
          <w:bCs/>
          <w:sz w:val="28"/>
          <w:szCs w:val="28"/>
        </w:rPr>
      </w:pPr>
      <w:r w:rsidRPr="00CC5898">
        <w:rPr>
          <w:b/>
          <w:bCs/>
          <w:sz w:val="28"/>
          <w:szCs w:val="28"/>
        </w:rPr>
        <w:lastRenderedPageBreak/>
        <w:t>AWARD CONTENT</w:t>
      </w:r>
      <w:r w:rsidR="00A01929" w:rsidRPr="00CC5898">
        <w:rPr>
          <w:b/>
          <w:bCs/>
          <w:sz w:val="28"/>
          <w:szCs w:val="28"/>
        </w:rPr>
        <w:t xml:space="preserve"> – Insert your business name here</w:t>
      </w:r>
    </w:p>
    <w:p w14:paraId="5679E04F" w14:textId="5ABDE3FF" w:rsidR="002C6708" w:rsidRDefault="00F150CF" w:rsidP="002C6708">
      <w:pPr>
        <w:rPr>
          <w:b/>
          <w:bCs/>
        </w:rPr>
      </w:pPr>
      <w:r w:rsidRPr="00F150CF">
        <w:rPr>
          <w:b/>
          <w:bCs/>
        </w:rPr>
        <w:t>CATEGORY: 202</w:t>
      </w:r>
      <w:r w:rsidR="00C32FDC">
        <w:rPr>
          <w:b/>
          <w:bCs/>
        </w:rPr>
        <w:t>6</w:t>
      </w:r>
      <w:r w:rsidR="00204322">
        <w:rPr>
          <w:b/>
          <w:bCs/>
        </w:rPr>
        <w:t xml:space="preserve"> </w:t>
      </w:r>
      <w:r w:rsidRPr="00F150CF">
        <w:rPr>
          <w:b/>
          <w:bCs/>
        </w:rPr>
        <w:t xml:space="preserve">SUPERYACHT INDUSTRY </w:t>
      </w:r>
      <w:r w:rsidR="005F0395" w:rsidRPr="001A240A">
        <w:rPr>
          <w:b/>
          <w:bCs/>
        </w:rPr>
        <w:t>FACILITY</w:t>
      </w:r>
      <w:r w:rsidRPr="001A240A">
        <w:rPr>
          <w:b/>
          <w:bCs/>
        </w:rPr>
        <w:t xml:space="preserve"> </w:t>
      </w:r>
      <w:r w:rsidRPr="00F150CF">
        <w:rPr>
          <w:b/>
          <w:bCs/>
        </w:rPr>
        <w:t>OF THE YEAR</w:t>
      </w:r>
    </w:p>
    <w:p w14:paraId="29585273" w14:textId="4D2815D6" w:rsidR="002C6708" w:rsidRPr="00B50225" w:rsidRDefault="002C6708" w:rsidP="002C6708">
      <w:r w:rsidRPr="00644182">
        <w:rPr>
          <w:color w:val="000000" w:themeColor="text1"/>
        </w:rPr>
        <w:t xml:space="preserve">This award recognises excellence in service provision from a facility to the superyacht industry. </w:t>
      </w:r>
      <w:r w:rsidRPr="00B50225">
        <w:t>Entries must relate to services delivered between 1 January – 31 December 2025.</w:t>
      </w:r>
    </w:p>
    <w:p w14:paraId="6DF5933C" w14:textId="77777777" w:rsidR="00464D5F" w:rsidRPr="006A5EBF" w:rsidRDefault="00464D5F" w:rsidP="00464D5F">
      <w:pPr>
        <w:rPr>
          <w:rFonts w:ascii="Calibri" w:hAnsi="Calibri" w:cs="Tahoma"/>
          <w:b/>
          <w:iCs/>
          <w:color w:val="EE0000"/>
        </w:rPr>
      </w:pPr>
      <w:r w:rsidRPr="006A5EBF">
        <w:rPr>
          <w:rFonts w:ascii="Calibri" w:hAnsi="Calibri" w:cs="Tahoma"/>
          <w:b/>
          <w:iCs/>
          <w:color w:val="EE0000"/>
        </w:rPr>
        <w:t xml:space="preserve">Total Submission Limit: </w:t>
      </w:r>
      <w:r>
        <w:rPr>
          <w:rFonts w:ascii="Calibri" w:hAnsi="Calibri" w:cs="Tahoma"/>
          <w:b/>
          <w:iCs/>
          <w:color w:val="EE0000"/>
        </w:rPr>
        <w:t>5</w:t>
      </w:r>
      <w:r w:rsidRPr="006A5EBF">
        <w:rPr>
          <w:rFonts w:ascii="Calibri" w:hAnsi="Calibri" w:cs="Tahoma"/>
          <w:b/>
          <w:iCs/>
          <w:color w:val="EE0000"/>
        </w:rPr>
        <w:t>00 words</w:t>
      </w:r>
    </w:p>
    <w:p w14:paraId="011E671A" w14:textId="77777777" w:rsidR="00464D5F" w:rsidRDefault="00464D5F" w:rsidP="00464D5F">
      <w:pPr>
        <w:rPr>
          <w:rFonts w:ascii="Calibri" w:hAnsi="Calibri" w:cs="Tahoma"/>
          <w:b/>
          <w:iCs/>
          <w:color w:val="FF0000"/>
        </w:rPr>
      </w:pPr>
      <w:r w:rsidRPr="00DD28E4">
        <w:rPr>
          <w:rFonts w:ascii="Calibri" w:hAnsi="Calibri" w:cs="Tahoma"/>
          <w:b/>
          <w:iCs/>
          <w:color w:val="FF0000"/>
        </w:rPr>
        <w:t xml:space="preserve">Words exceeding the </w:t>
      </w:r>
      <w:r>
        <w:rPr>
          <w:rFonts w:ascii="Calibri" w:hAnsi="Calibri" w:cs="Tahoma"/>
          <w:b/>
          <w:iCs/>
          <w:color w:val="FF0000"/>
        </w:rPr>
        <w:t>5</w:t>
      </w:r>
      <w:r w:rsidRPr="00DD28E4">
        <w:rPr>
          <w:rFonts w:ascii="Calibri" w:hAnsi="Calibri" w:cs="Tahoma"/>
          <w:b/>
          <w:iCs/>
          <w:color w:val="FF0000"/>
        </w:rPr>
        <w:t>00</w:t>
      </w:r>
      <w:r>
        <w:rPr>
          <w:rFonts w:ascii="Calibri" w:hAnsi="Calibri" w:cs="Tahoma"/>
          <w:b/>
          <w:iCs/>
          <w:color w:val="FF0000"/>
        </w:rPr>
        <w:t>-</w:t>
      </w:r>
      <w:r w:rsidRPr="00DD28E4">
        <w:rPr>
          <w:rFonts w:ascii="Calibri" w:hAnsi="Calibri" w:cs="Tahoma"/>
          <w:b/>
          <w:iCs/>
          <w:color w:val="FF0000"/>
        </w:rPr>
        <w:t xml:space="preserve">word limit will </w:t>
      </w:r>
      <w:r w:rsidRPr="00101D4F">
        <w:rPr>
          <w:rFonts w:ascii="Calibri" w:hAnsi="Calibri" w:cs="Tahoma"/>
          <w:b/>
          <w:iCs/>
          <w:color w:val="FF0000"/>
          <w:u w:val="single"/>
        </w:rPr>
        <w:t>not</w:t>
      </w:r>
      <w:r w:rsidRPr="00DD28E4">
        <w:rPr>
          <w:rFonts w:ascii="Calibri" w:hAnsi="Calibri" w:cs="Tahoma"/>
          <w:b/>
          <w:iCs/>
          <w:color w:val="FF0000"/>
        </w:rPr>
        <w:t xml:space="preserve"> be included in </w:t>
      </w:r>
      <w:r>
        <w:rPr>
          <w:rFonts w:ascii="Calibri" w:hAnsi="Calibri" w:cs="Tahoma"/>
          <w:b/>
          <w:iCs/>
          <w:color w:val="FF0000"/>
        </w:rPr>
        <w:t>the submission</w:t>
      </w:r>
      <w:r w:rsidRPr="00DD28E4">
        <w:rPr>
          <w:rFonts w:ascii="Calibri" w:hAnsi="Calibri" w:cs="Tahoma"/>
          <w:b/>
          <w:iCs/>
          <w:color w:val="FF0000"/>
        </w:rPr>
        <w:t xml:space="preserve">. </w:t>
      </w:r>
    </w:p>
    <w:p w14:paraId="0665FF21" w14:textId="77777777" w:rsidR="00464D5F" w:rsidRPr="00644182" w:rsidRDefault="00464D5F" w:rsidP="00464D5F">
      <w:pPr>
        <w:rPr>
          <w:rFonts w:ascii="Calibri" w:hAnsi="Calibri" w:cs="Tahoma"/>
          <w:b/>
          <w:iCs/>
          <w:color w:val="000000" w:themeColor="text1"/>
        </w:rPr>
      </w:pPr>
      <w:r w:rsidRPr="00644182">
        <w:rPr>
          <w:rFonts w:ascii="Calibri" w:hAnsi="Calibri" w:cs="Tahoma"/>
          <w:b/>
          <w:iCs/>
          <w:color w:val="000000" w:themeColor="text1"/>
        </w:rPr>
        <w:t>Submission may include images, graphs and data.</w:t>
      </w:r>
    </w:p>
    <w:p w14:paraId="43F00FC4" w14:textId="15DA7F2C" w:rsidR="006D0393" w:rsidRDefault="006D0393" w:rsidP="006D0393">
      <w:pPr>
        <w:tabs>
          <w:tab w:val="num" w:pos="720"/>
        </w:tabs>
        <w:rPr>
          <w:rFonts w:ascii="Calibri" w:hAnsi="Calibri" w:cs="Tahoma"/>
        </w:rPr>
      </w:pPr>
      <w:r w:rsidRPr="00644182">
        <w:rPr>
          <w:rFonts w:ascii="Calibri" w:hAnsi="Calibri" w:cs="Tahoma"/>
          <w:color w:val="000000" w:themeColor="text1"/>
        </w:rPr>
        <w:t xml:space="preserve">Describe your superyacht facility, </w:t>
      </w:r>
      <w:r w:rsidRPr="006D0393">
        <w:rPr>
          <w:rFonts w:ascii="Calibri" w:hAnsi="Calibri" w:cs="Tahoma"/>
        </w:rPr>
        <w:t>explaining why it is outstanding within the Australian superyacht industry and how it delivers excellence in today’s operating environment. Consider:</w:t>
      </w:r>
    </w:p>
    <w:p w14:paraId="0DEBA768" w14:textId="1024CC73" w:rsidR="00B50225" w:rsidRPr="00B50225" w:rsidRDefault="00D7422D" w:rsidP="006D0393">
      <w:pPr>
        <w:pStyle w:val="ListParagraph"/>
        <w:numPr>
          <w:ilvl w:val="0"/>
          <w:numId w:val="9"/>
        </w:numPr>
        <w:tabs>
          <w:tab w:val="num" w:pos="720"/>
        </w:tabs>
      </w:pPr>
      <w:r w:rsidRPr="00BC1F14">
        <w:rPr>
          <w:rStyle w:val="Strong"/>
          <w:rFonts w:cstheme="minorHAnsi"/>
        </w:rPr>
        <w:t xml:space="preserve">Value and Industry Impact - </w:t>
      </w:r>
      <w:r w:rsidR="00B50225" w:rsidRPr="00B50225">
        <w:t>How your service supports and enhances the superyacht industry, including key achievements and outcomes in 2025</w:t>
      </w:r>
      <w:r w:rsidR="00CE4C83">
        <w:t>.</w:t>
      </w:r>
    </w:p>
    <w:p w14:paraId="57799AAB" w14:textId="77777777" w:rsidR="00955C33" w:rsidRPr="00677890" w:rsidRDefault="00955C33" w:rsidP="00955C33">
      <w:pPr>
        <w:numPr>
          <w:ilvl w:val="0"/>
          <w:numId w:val="9"/>
        </w:numPr>
        <w:rPr>
          <w:rFonts w:cstheme="minorHAnsi"/>
        </w:rPr>
      </w:pPr>
      <w:r w:rsidRPr="00677890">
        <w:rPr>
          <w:rFonts w:ascii="Calibri" w:hAnsi="Calibri" w:cs="Tahoma"/>
          <w:b/>
          <w:iCs/>
          <w:color w:val="000000" w:themeColor="text1"/>
        </w:rPr>
        <w:t>Excellence and Service Differentiation</w:t>
      </w:r>
      <w:r w:rsidRPr="00677890">
        <w:rPr>
          <w:rFonts w:ascii="Calibri" w:hAnsi="Calibri" w:cs="Tahoma"/>
          <w:bCs/>
          <w:iCs/>
          <w:color w:val="000000" w:themeColor="text1"/>
        </w:rPr>
        <w:t xml:space="preserve"> - </w:t>
      </w:r>
      <w:r w:rsidRPr="00BC1F14">
        <w:rPr>
          <w:rFonts w:cstheme="minorHAnsi"/>
        </w:rPr>
        <w:t xml:space="preserve">Evidence of </w:t>
      </w:r>
      <w:r>
        <w:rPr>
          <w:rFonts w:cstheme="minorHAnsi"/>
        </w:rPr>
        <w:t xml:space="preserve">service </w:t>
      </w:r>
      <w:r w:rsidRPr="00BC1F14">
        <w:rPr>
          <w:rFonts w:cstheme="minorHAnsi"/>
        </w:rPr>
        <w:t xml:space="preserve">excellence, innovation or </w:t>
      </w:r>
      <w:r>
        <w:rPr>
          <w:rFonts w:cstheme="minorHAnsi"/>
        </w:rPr>
        <w:t>best practice</w:t>
      </w:r>
      <w:r w:rsidRPr="00BC1F14">
        <w:rPr>
          <w:rFonts w:cstheme="minorHAnsi"/>
        </w:rPr>
        <w:t xml:space="preserve"> in service delivery that differentiates your service from competitors</w:t>
      </w:r>
      <w:r>
        <w:rPr>
          <w:rFonts w:ascii="Calibri" w:hAnsi="Calibri" w:cs="Tahoma"/>
          <w:b/>
          <w:iCs/>
          <w:color w:val="000000" w:themeColor="text1"/>
        </w:rPr>
        <w:t>.</w:t>
      </w:r>
    </w:p>
    <w:p w14:paraId="3FE4CFDD" w14:textId="77777777" w:rsidR="008B2F33" w:rsidRPr="00677890" w:rsidRDefault="008B2F33" w:rsidP="008B2F33">
      <w:pPr>
        <w:numPr>
          <w:ilvl w:val="0"/>
          <w:numId w:val="9"/>
        </w:numPr>
        <w:tabs>
          <w:tab w:val="num" w:pos="720"/>
        </w:tabs>
        <w:rPr>
          <w:rFonts w:cstheme="minorHAnsi"/>
        </w:rPr>
      </w:pPr>
      <w:r w:rsidRPr="00677890">
        <w:rPr>
          <w:rFonts w:ascii="Calibri" w:hAnsi="Calibri" w:cs="Tahoma"/>
          <w:b/>
          <w:iCs/>
          <w:color w:val="000000" w:themeColor="text1"/>
        </w:rPr>
        <w:t>Contribution to the Australian Superyacht Sector</w:t>
      </w:r>
      <w:r w:rsidRPr="00677890">
        <w:rPr>
          <w:rFonts w:ascii="Calibri" w:hAnsi="Calibri" w:cs="Tahoma"/>
          <w:bCs/>
          <w:iCs/>
          <w:color w:val="000000" w:themeColor="text1"/>
        </w:rPr>
        <w:t xml:space="preserve"> - </w:t>
      </w:r>
      <w:r w:rsidRPr="00677890">
        <w:rPr>
          <w:rFonts w:cstheme="minorHAnsi"/>
        </w:rPr>
        <w:t>The impact of your service on strengthening the Australian superyacht sector, including growth, reputation or industry advancement</w:t>
      </w:r>
      <w:r>
        <w:rPr>
          <w:rFonts w:cstheme="minorHAnsi"/>
        </w:rPr>
        <w:t>.</w:t>
      </w:r>
    </w:p>
    <w:p w14:paraId="113D0C27" w14:textId="77777777" w:rsidR="00B50225" w:rsidRDefault="00B50225" w:rsidP="00F150CF"/>
    <w:p w14:paraId="6043010A" w14:textId="77777777" w:rsidR="00385578" w:rsidRPr="00EC484C" w:rsidRDefault="00385578" w:rsidP="00F150CF"/>
    <w:sectPr w:rsidR="00385578" w:rsidRPr="00EC484C">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F751A" w14:textId="77777777" w:rsidR="000D560B" w:rsidRDefault="000D560B" w:rsidP="00603965">
      <w:pPr>
        <w:spacing w:after="0" w:line="240" w:lineRule="auto"/>
      </w:pPr>
      <w:r>
        <w:separator/>
      </w:r>
    </w:p>
  </w:endnote>
  <w:endnote w:type="continuationSeparator" w:id="0">
    <w:p w14:paraId="1EBC2AB7" w14:textId="77777777" w:rsidR="000D560B" w:rsidRDefault="000D560B" w:rsidP="00603965">
      <w:pPr>
        <w:spacing w:after="0" w:line="240" w:lineRule="auto"/>
      </w:pPr>
      <w:r>
        <w:continuationSeparator/>
      </w:r>
    </w:p>
  </w:endnote>
  <w:endnote w:type="continuationNotice" w:id="1">
    <w:p w14:paraId="4F93CBE2" w14:textId="77777777" w:rsidR="000D560B" w:rsidRDefault="000D56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B4311" w14:textId="77777777" w:rsidR="000D560B" w:rsidRDefault="000D560B" w:rsidP="00603965">
      <w:pPr>
        <w:spacing w:after="0" w:line="240" w:lineRule="auto"/>
      </w:pPr>
      <w:r>
        <w:separator/>
      </w:r>
    </w:p>
  </w:footnote>
  <w:footnote w:type="continuationSeparator" w:id="0">
    <w:p w14:paraId="6D1AFA25" w14:textId="77777777" w:rsidR="000D560B" w:rsidRDefault="000D560B" w:rsidP="00603965">
      <w:pPr>
        <w:spacing w:after="0" w:line="240" w:lineRule="auto"/>
      </w:pPr>
      <w:r>
        <w:continuationSeparator/>
      </w:r>
    </w:p>
  </w:footnote>
  <w:footnote w:type="continuationNotice" w:id="1">
    <w:p w14:paraId="49CBF124" w14:textId="77777777" w:rsidR="000D560B" w:rsidRDefault="000D56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5CDC9611" w:rsidR="00603965" w:rsidRDefault="00603965">
    <w:pPr>
      <w:pStyle w:val="Header"/>
    </w:pPr>
    <w:bookmarkStart w:id="0" w:name="_Hlk85625537"/>
    <w:r>
      <w:rPr>
        <w:rFonts w:ascii="Calibri" w:hAnsi="Calibri" w:cs="Tahoma"/>
        <w:b/>
        <w:noProof/>
        <w:color w:val="FF0000"/>
        <w:sz w:val="28"/>
        <w:szCs w:val="28"/>
      </w:rPr>
      <w:drawing>
        <wp:anchor distT="0" distB="0" distL="114300" distR="114300" simplePos="0" relativeHeight="251658240" behindDoc="0" locked="0" layoutInCell="1" allowOverlap="1" wp14:anchorId="6094C0AD" wp14:editId="6F4551FB">
          <wp:simplePos x="0" y="0"/>
          <wp:positionH relativeFrom="margin">
            <wp:posOffset>5044506</wp:posOffset>
          </wp:positionH>
          <wp:positionV relativeFrom="paragraph">
            <wp:posOffset>-62230</wp:posOffset>
          </wp:positionV>
          <wp:extent cx="685733" cy="49490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25" cy="4981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0461554A" w14:textId="00C0B1EB" w:rsidR="00603965" w:rsidRPr="00442292" w:rsidRDefault="00603965">
    <w:pPr>
      <w:pStyle w:val="Header"/>
      <w:rPr>
        <w:b/>
        <w:bCs/>
      </w:rPr>
    </w:pPr>
    <w:r w:rsidRPr="00442292">
      <w:rPr>
        <w:b/>
        <w:bCs/>
      </w:rPr>
      <w:t>202</w:t>
    </w:r>
    <w:r w:rsidR="00E36B3E">
      <w:rPr>
        <w:b/>
        <w:bCs/>
      </w:rPr>
      <w:t>6</w:t>
    </w:r>
    <w:r w:rsidRPr="00442292">
      <w:rPr>
        <w:b/>
        <w:bCs/>
      </w:rPr>
      <w:t xml:space="preserve"> Superyacht Industry </w:t>
    </w:r>
    <w:r w:rsidR="002B03E7" w:rsidRPr="0023565A">
      <w:rPr>
        <w:b/>
        <w:bCs/>
      </w:rPr>
      <w:t xml:space="preserve">Facility </w:t>
    </w:r>
    <w:r w:rsidR="004805FF">
      <w:rPr>
        <w:b/>
        <w:bCs/>
      </w:rPr>
      <w:t>of the Year</w:t>
    </w:r>
  </w:p>
  <w:p w14:paraId="79AB184A" w14:textId="77777777" w:rsidR="00603965" w:rsidRDefault="00603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573176"/>
    <w:multiLevelType w:val="hybridMultilevel"/>
    <w:tmpl w:val="893C5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D31B90"/>
    <w:multiLevelType w:val="hybridMultilevel"/>
    <w:tmpl w:val="2CE0E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F44E39"/>
    <w:multiLevelType w:val="multilevel"/>
    <w:tmpl w:val="61186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7B0E6D"/>
    <w:multiLevelType w:val="hybridMultilevel"/>
    <w:tmpl w:val="7EA06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5"/>
  </w:num>
  <w:num w:numId="2" w16cid:durableId="1677342871">
    <w:abstractNumId w:val="1"/>
  </w:num>
  <w:num w:numId="3" w16cid:durableId="1237402481">
    <w:abstractNumId w:val="8"/>
  </w:num>
  <w:num w:numId="4" w16cid:durableId="2018263597">
    <w:abstractNumId w:val="7"/>
  </w:num>
  <w:num w:numId="5" w16cid:durableId="1163860288">
    <w:abstractNumId w:val="9"/>
  </w:num>
  <w:num w:numId="6" w16cid:durableId="1162694811">
    <w:abstractNumId w:val="2"/>
  </w:num>
  <w:num w:numId="7" w16cid:durableId="1982344406">
    <w:abstractNumId w:val="4"/>
  </w:num>
  <w:num w:numId="8" w16cid:durableId="1412777004">
    <w:abstractNumId w:val="0"/>
  </w:num>
  <w:num w:numId="9" w16cid:durableId="1764912222">
    <w:abstractNumId w:val="3"/>
  </w:num>
  <w:num w:numId="10" w16cid:durableId="4768434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ACIDcxNLEyUdpeDU4uLM/DyQAsNaAEGCqrAsAAAA"/>
  </w:docVars>
  <w:rsids>
    <w:rsidRoot w:val="00603965"/>
    <w:rsid w:val="00002A47"/>
    <w:rsid w:val="000155D3"/>
    <w:rsid w:val="000A276A"/>
    <w:rsid w:val="000B00BF"/>
    <w:rsid w:val="000D27B3"/>
    <w:rsid w:val="000D560B"/>
    <w:rsid w:val="00116E30"/>
    <w:rsid w:val="0013256B"/>
    <w:rsid w:val="001354DF"/>
    <w:rsid w:val="0017062C"/>
    <w:rsid w:val="00184BD5"/>
    <w:rsid w:val="001A23DD"/>
    <w:rsid w:val="001A240A"/>
    <w:rsid w:val="001A6BB1"/>
    <w:rsid w:val="001B4875"/>
    <w:rsid w:val="001C4F7C"/>
    <w:rsid w:val="00203A43"/>
    <w:rsid w:val="00204322"/>
    <w:rsid w:val="00210397"/>
    <w:rsid w:val="00221E76"/>
    <w:rsid w:val="0023565A"/>
    <w:rsid w:val="00235A1B"/>
    <w:rsid w:val="00243541"/>
    <w:rsid w:val="00273232"/>
    <w:rsid w:val="0027553C"/>
    <w:rsid w:val="002866C8"/>
    <w:rsid w:val="002A7D01"/>
    <w:rsid w:val="002B03E7"/>
    <w:rsid w:val="002C6708"/>
    <w:rsid w:val="00304812"/>
    <w:rsid w:val="00327889"/>
    <w:rsid w:val="00341225"/>
    <w:rsid w:val="0034509B"/>
    <w:rsid w:val="00385578"/>
    <w:rsid w:val="003858C3"/>
    <w:rsid w:val="003A53FB"/>
    <w:rsid w:val="003D3A5F"/>
    <w:rsid w:val="003D4AEC"/>
    <w:rsid w:val="003E3EDB"/>
    <w:rsid w:val="003E405F"/>
    <w:rsid w:val="004118D5"/>
    <w:rsid w:val="00411E69"/>
    <w:rsid w:val="00417AAF"/>
    <w:rsid w:val="00426436"/>
    <w:rsid w:val="0043214C"/>
    <w:rsid w:val="00442292"/>
    <w:rsid w:val="00464D5F"/>
    <w:rsid w:val="0046543F"/>
    <w:rsid w:val="004757FA"/>
    <w:rsid w:val="004805FF"/>
    <w:rsid w:val="004B0367"/>
    <w:rsid w:val="004D233B"/>
    <w:rsid w:val="004F1DA7"/>
    <w:rsid w:val="00522FC2"/>
    <w:rsid w:val="00536154"/>
    <w:rsid w:val="005421F4"/>
    <w:rsid w:val="005434BF"/>
    <w:rsid w:val="00562E2D"/>
    <w:rsid w:val="0057301B"/>
    <w:rsid w:val="0058369F"/>
    <w:rsid w:val="005B2C2C"/>
    <w:rsid w:val="005C0D24"/>
    <w:rsid w:val="005C50EA"/>
    <w:rsid w:val="005D559A"/>
    <w:rsid w:val="005F0395"/>
    <w:rsid w:val="00603965"/>
    <w:rsid w:val="00612B55"/>
    <w:rsid w:val="0062052D"/>
    <w:rsid w:val="00634552"/>
    <w:rsid w:val="00643CBE"/>
    <w:rsid w:val="00644182"/>
    <w:rsid w:val="00693C1F"/>
    <w:rsid w:val="006D0393"/>
    <w:rsid w:val="006F71E4"/>
    <w:rsid w:val="00703978"/>
    <w:rsid w:val="00733CF1"/>
    <w:rsid w:val="00744DFB"/>
    <w:rsid w:val="00751832"/>
    <w:rsid w:val="00772804"/>
    <w:rsid w:val="00796E7E"/>
    <w:rsid w:val="007B751A"/>
    <w:rsid w:val="007B789F"/>
    <w:rsid w:val="007E0D9F"/>
    <w:rsid w:val="00810D8E"/>
    <w:rsid w:val="008174BC"/>
    <w:rsid w:val="00845513"/>
    <w:rsid w:val="008674D1"/>
    <w:rsid w:val="008A6C09"/>
    <w:rsid w:val="008B2F33"/>
    <w:rsid w:val="009512B0"/>
    <w:rsid w:val="00954FCD"/>
    <w:rsid w:val="00955C33"/>
    <w:rsid w:val="00962B08"/>
    <w:rsid w:val="009A0C7B"/>
    <w:rsid w:val="00A01929"/>
    <w:rsid w:val="00A028F5"/>
    <w:rsid w:val="00A21696"/>
    <w:rsid w:val="00A241A1"/>
    <w:rsid w:val="00A3703A"/>
    <w:rsid w:val="00A96E70"/>
    <w:rsid w:val="00AB6581"/>
    <w:rsid w:val="00AD4C5A"/>
    <w:rsid w:val="00AE4804"/>
    <w:rsid w:val="00AE68F9"/>
    <w:rsid w:val="00AF26CC"/>
    <w:rsid w:val="00B14736"/>
    <w:rsid w:val="00B32A2C"/>
    <w:rsid w:val="00B36151"/>
    <w:rsid w:val="00B50225"/>
    <w:rsid w:val="00B53DC3"/>
    <w:rsid w:val="00B60C08"/>
    <w:rsid w:val="00B771A0"/>
    <w:rsid w:val="00B81974"/>
    <w:rsid w:val="00B81D18"/>
    <w:rsid w:val="00BB7E17"/>
    <w:rsid w:val="00C32FDC"/>
    <w:rsid w:val="00C50B42"/>
    <w:rsid w:val="00C61E4E"/>
    <w:rsid w:val="00C71436"/>
    <w:rsid w:val="00C815BE"/>
    <w:rsid w:val="00CB0245"/>
    <w:rsid w:val="00CB18C9"/>
    <w:rsid w:val="00CC5898"/>
    <w:rsid w:val="00CE4C83"/>
    <w:rsid w:val="00CF75CA"/>
    <w:rsid w:val="00D3377E"/>
    <w:rsid w:val="00D569CA"/>
    <w:rsid w:val="00D57914"/>
    <w:rsid w:val="00D7422D"/>
    <w:rsid w:val="00DC31B9"/>
    <w:rsid w:val="00DD12C4"/>
    <w:rsid w:val="00DD7630"/>
    <w:rsid w:val="00DF4612"/>
    <w:rsid w:val="00E251E6"/>
    <w:rsid w:val="00E36B3E"/>
    <w:rsid w:val="00E525A2"/>
    <w:rsid w:val="00E52C79"/>
    <w:rsid w:val="00E97975"/>
    <w:rsid w:val="00EA0D62"/>
    <w:rsid w:val="00EC484C"/>
    <w:rsid w:val="00F150CF"/>
    <w:rsid w:val="00F51FD6"/>
    <w:rsid w:val="00F53F12"/>
    <w:rsid w:val="00F604F7"/>
    <w:rsid w:val="00F67665"/>
    <w:rsid w:val="00F70B9A"/>
    <w:rsid w:val="00F84470"/>
    <w:rsid w:val="00F84591"/>
    <w:rsid w:val="00F93E6D"/>
    <w:rsid w:val="00FA17F2"/>
    <w:rsid w:val="00FB7934"/>
    <w:rsid w:val="00FD7289"/>
    <w:rsid w:val="00FE0DA7"/>
    <w:rsid w:val="00FE379F"/>
    <w:rsid w:val="00FF2C2C"/>
    <w:rsid w:val="00FF35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table" w:styleId="TableGrid">
    <w:name w:val="Table Grid"/>
    <w:basedOn w:val="TableNormal"/>
    <w:uiPriority w:val="39"/>
    <w:rsid w:val="00AE6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742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zohopublic.com/mspencer/form/2026AustralianMarineIndustryAwardsSubmissions/formperma/iPveVdTlaeqiKomiMzTkq17TL4cPDqj8CQfZtpETA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superyacht-australia.com/australian-marine-industry-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E4E50-1568-4B5D-AD03-4E93B5782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3.xml><?xml version="1.0" encoding="utf-8"?>
<ds:datastoreItem xmlns:ds="http://schemas.openxmlformats.org/officeDocument/2006/customXml" ds:itemID="{318725F8-1F05-4E55-8C74-3FB42E137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Pages>
  <Words>626</Words>
  <Characters>3565</Characters>
  <Application>Microsoft Office Word</Application>
  <DocSecurity>0</DocSecurity>
  <Lines>8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89</cp:revision>
  <dcterms:created xsi:type="dcterms:W3CDTF">2026-01-27T00:42:00Z</dcterms:created>
  <dcterms:modified xsi:type="dcterms:W3CDTF">2026-01-2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